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E0A39" w14:textId="6CB08509" w:rsidR="00CE4B9F" w:rsidRDefault="002B2447" w:rsidP="002B2447">
      <w:pPr>
        <w:spacing w:after="0" w:line="480" w:lineRule="auto"/>
        <w:rPr>
          <w:rFonts w:ascii="Times New Roman" w:hAnsi="Times New Roman" w:cs="Times New Roman"/>
          <w:sz w:val="24"/>
          <w:szCs w:val="24"/>
        </w:rPr>
      </w:pPr>
      <w:bookmarkStart w:id="0" w:name="_GoBack"/>
      <w:bookmarkEnd w:id="0"/>
      <w:r>
        <w:rPr>
          <w:rFonts w:ascii="Times New Roman" w:hAnsi="Times New Roman" w:cs="Times New Roman"/>
          <w:sz w:val="24"/>
          <w:szCs w:val="24"/>
        </w:rPr>
        <w:t>Heath Aaron Lovell</w:t>
      </w:r>
    </w:p>
    <w:p w14:paraId="4AECA706" w14:textId="1C91B522" w:rsidR="002B2447" w:rsidRDefault="002B2447" w:rsidP="002B2447">
      <w:pPr>
        <w:spacing w:after="0" w:line="480" w:lineRule="auto"/>
        <w:rPr>
          <w:rFonts w:ascii="Times New Roman" w:hAnsi="Times New Roman" w:cs="Times New Roman"/>
          <w:sz w:val="24"/>
          <w:szCs w:val="24"/>
        </w:rPr>
      </w:pPr>
      <w:r>
        <w:rPr>
          <w:rFonts w:ascii="Times New Roman" w:hAnsi="Times New Roman" w:cs="Times New Roman"/>
          <w:sz w:val="24"/>
          <w:szCs w:val="24"/>
        </w:rPr>
        <w:t>ENGR 133-003</w:t>
      </w:r>
    </w:p>
    <w:p w14:paraId="1CDE9C44" w14:textId="4DE8B5C8" w:rsidR="002B2447" w:rsidRDefault="002B2447" w:rsidP="002B2447">
      <w:pPr>
        <w:spacing w:after="0" w:line="480" w:lineRule="auto"/>
        <w:rPr>
          <w:rFonts w:ascii="Times New Roman" w:hAnsi="Times New Roman" w:cs="Times New Roman"/>
          <w:sz w:val="24"/>
          <w:szCs w:val="24"/>
        </w:rPr>
      </w:pPr>
      <w:r>
        <w:rPr>
          <w:rFonts w:ascii="Times New Roman" w:hAnsi="Times New Roman" w:cs="Times New Roman"/>
          <w:sz w:val="24"/>
          <w:szCs w:val="24"/>
        </w:rPr>
        <w:t>Individual Project Proposal</w:t>
      </w:r>
    </w:p>
    <w:p w14:paraId="11AA5A38" w14:textId="56510F32" w:rsidR="006A0A68" w:rsidRDefault="002B2447" w:rsidP="002B244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For the individual project, I will be using Python. In Python, I will be making a soccer game that uses the user’s input to determine what will happen. The program will </w:t>
      </w:r>
      <w:proofErr w:type="gramStart"/>
      <w:r>
        <w:rPr>
          <w:rFonts w:ascii="Times New Roman" w:hAnsi="Times New Roman" w:cs="Times New Roman"/>
          <w:sz w:val="24"/>
          <w:szCs w:val="24"/>
        </w:rPr>
        <w:t>open up</w:t>
      </w:r>
      <w:proofErr w:type="gramEnd"/>
      <w:r>
        <w:rPr>
          <w:rFonts w:ascii="Times New Roman" w:hAnsi="Times New Roman" w:cs="Times New Roman"/>
          <w:sz w:val="24"/>
          <w:szCs w:val="24"/>
        </w:rPr>
        <w:t xml:space="preserve"> a window using ‘</w:t>
      </w:r>
      <w:proofErr w:type="spellStart"/>
      <w:r>
        <w:rPr>
          <w:rFonts w:ascii="Times New Roman" w:hAnsi="Times New Roman" w:cs="Times New Roman"/>
          <w:sz w:val="24"/>
          <w:szCs w:val="24"/>
        </w:rPr>
        <w:t>tkinter</w:t>
      </w:r>
      <w:proofErr w:type="spellEnd"/>
      <w:r>
        <w:rPr>
          <w:rFonts w:ascii="Times New Roman" w:hAnsi="Times New Roman" w:cs="Times New Roman"/>
          <w:sz w:val="24"/>
          <w:szCs w:val="24"/>
        </w:rPr>
        <w:t xml:space="preserve">’ and have four main sections: team name, pass, shoot, corner kick. The user will be able to choose any team from the English Premier League. The user will then have the chance to pass the ball, either short or long, and the pass will either be completed or not, based on whether it is short or long, and a random number. Once the user shoots, the more passes that the user has will determine the chances of scoring. The corner kick will be after a shot is missed, and it will </w:t>
      </w:r>
      <w:r w:rsidR="006A0A68">
        <w:rPr>
          <w:rFonts w:ascii="Times New Roman" w:hAnsi="Times New Roman" w:cs="Times New Roman"/>
          <w:sz w:val="24"/>
          <w:szCs w:val="24"/>
        </w:rPr>
        <w:t>consider</w:t>
      </w:r>
      <w:r>
        <w:rPr>
          <w:rFonts w:ascii="Times New Roman" w:hAnsi="Times New Roman" w:cs="Times New Roman"/>
          <w:sz w:val="24"/>
          <w:szCs w:val="24"/>
        </w:rPr>
        <w:t xml:space="preserve"> the passes as well. </w:t>
      </w:r>
    </w:p>
    <w:p w14:paraId="73929A63" w14:textId="6208E1E3" w:rsidR="002B2447" w:rsidRPr="002B2447" w:rsidRDefault="006A0A68" w:rsidP="002B2447">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5A8E91" wp14:editId="59C7D37A">
            <wp:extent cx="5943600" cy="4045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4045585"/>
                    </a:xfrm>
                    <a:prstGeom prst="rect">
                      <a:avLst/>
                    </a:prstGeom>
                    <a:noFill/>
                    <a:ln>
                      <a:noFill/>
                    </a:ln>
                  </pic:spPr>
                </pic:pic>
              </a:graphicData>
            </a:graphic>
          </wp:inline>
        </w:drawing>
      </w:r>
      <w:r w:rsidR="002B2447">
        <w:rPr>
          <w:rFonts w:ascii="Times New Roman" w:hAnsi="Times New Roman" w:cs="Times New Roman"/>
          <w:sz w:val="24"/>
          <w:szCs w:val="24"/>
        </w:rPr>
        <w:t xml:space="preserve"> </w:t>
      </w:r>
    </w:p>
    <w:sectPr w:rsidR="002B2447" w:rsidRPr="002B24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AxNzYztjSzNDFQ0lEKTi0uzszPAykwqgUA7+DigiwAAAA="/>
  </w:docVars>
  <w:rsids>
    <w:rsidRoot w:val="008A6549"/>
    <w:rsid w:val="00097E4F"/>
    <w:rsid w:val="002B2447"/>
    <w:rsid w:val="00305060"/>
    <w:rsid w:val="006A0A68"/>
    <w:rsid w:val="008A6549"/>
    <w:rsid w:val="00BB2F98"/>
    <w:rsid w:val="00CB5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858FB"/>
  <w15:chartTrackingRefBased/>
  <w15:docId w15:val="{9C6CACC9-AAA9-40C9-9DA8-ED098CCDA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1</Pages>
  <Words>115</Words>
  <Characters>65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Lovell</dc:creator>
  <cp:keywords/>
  <dc:description/>
  <cp:lastModifiedBy>Aaron Lovell</cp:lastModifiedBy>
  <cp:revision>4</cp:revision>
  <dcterms:created xsi:type="dcterms:W3CDTF">2019-11-06T02:21:00Z</dcterms:created>
  <dcterms:modified xsi:type="dcterms:W3CDTF">2019-11-14T05:28:00Z</dcterms:modified>
</cp:coreProperties>
</file>